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Aerospace Engineer position at [Company Name] in New Zealand Auckland. As a highly motivated and skilled aerospace engineer with a passion for innovation and sustainable aviation, I am eager to contribute my expertise to your team while aligning with the dynamic opportunities available in New Zealand’s growing aerospace sector. With a solid academic foundation, hands-on experience in aircraft design and systems integration, and a deep appreciation for the unique challenges of engineering in diverse environments like Auckland, I am confident that my background and aspirations make me an ideal candidate for this role.</w:t>
      </w:r>
    </w:p>
    <w:bookmarkStart w:id="20" w:name="background-and-professional-experience"/>
    <w:p>
      <w:pPr>
        <w:pStyle w:val="Heading2"/>
      </w:pPr>
      <w:r>
        <w:t xml:space="preserve">Background and Professional Experience</w:t>
      </w:r>
    </w:p>
    <w:p>
      <w:pPr>
        <w:pStyle w:val="FirstParagraph"/>
      </w:pPr>
      <w:r>
        <w:t xml:space="preserve">As an Aerospace Engineer with [X years] of experience in the field, I have developed a comprehensive understanding of aerodynamics, propulsion systems, materials science, and advanced design methodologies. My academic journey began with a Bachelor’s degree in Aerospace Engineering from [University Name], where I graduated with honors and participated in research projects focused on optimizing aircraft performance under varying environmental conditions. This foundation was further strengthened by my Master’s degree in [Specialization], which allowed me to delve deeper into areas such as computational fluid dynamics (CFD) and structural analysis, both of which are critical to modern aerospace engineering challenges.</w:t>
      </w:r>
    </w:p>
    <w:p>
      <w:pPr>
        <w:pStyle w:val="BodyText"/>
      </w:pPr>
      <w:r>
        <w:t xml:space="preserve">Throughout my career, I have worked on a variety of projects that span the full lifecycle of aerospace systems. At [Previous Employer], I collaborated with cross-functional teams to design and test components for commercial aircraft, ensuring compliance with stringent safety and efficiency standards. My role involved using industry-leading software like CATIA and ANSYS to model complex systems, analyze stress distribution, and simulate flight dynamics. These experiences honed my ability to translate theoretical concepts into practical solutions while adhering to tight deadlines and budget constraints.</w:t>
      </w:r>
    </w:p>
    <w:p>
      <w:pPr>
        <w:pStyle w:val="BodyText"/>
      </w:pPr>
      <w:r>
        <w:t xml:space="preserve">A key aspect of my professional development has been my focus on sustainability. As the aerospace industry transitions toward greener technologies, I have actively engaged in projects that explore alternative fuels, lightweight materials, and energy-efficient propulsion systems. This aligns closely with New Zealand’s commitment to environmental stewardship and its growing emphasis on eco-friendly aviation solutions—a value that resonates deeply with my own professional ethos.</w:t>
      </w:r>
    </w:p>
    <w:bookmarkEnd w:id="20"/>
    <w:bookmarkStart w:id="21" w:name="why-new-zealand-auckland"/>
    <w:p>
      <w:pPr>
        <w:pStyle w:val="Heading2"/>
      </w:pPr>
      <w:r>
        <w:t xml:space="preserve">Why New Zealand Auckland?</w:t>
      </w:r>
    </w:p>
    <w:p>
      <w:pPr>
        <w:pStyle w:val="FirstParagraph"/>
      </w:pPr>
      <w:r>
        <w:t xml:space="preserve">New Zealand Auckland represents a unique opportunity for aerospace engineers to contribute to a forward-thinking, innovation-driven ecosystem. The region’s strategic location, coupled with its focus on technological advancement and environmental responsibility, creates an ideal environment for professionals who aim to make a meaningful impact. I am particularly inspired by the collaborative spirit of Auckland’s engineering community and the city’s role as a hub for research and development in aerospace technologies.</w:t>
      </w:r>
    </w:p>
    <w:p>
      <w:pPr>
        <w:pStyle w:val="BodyText"/>
      </w:pPr>
      <w:r>
        <w:t xml:space="preserve">Auckland’s proximity to both urban and rural landscapes offers a distinct advantage for testing aerospace systems under diverse conditions, from high-altitude simulations to remote area logistics. Additionally, the presence of organizations like [Local Aerospace Companies or Research Institutions] underscores the region’s commitment to fostering cutting-edge engineering solutions. I am eager to contribute my skills and knowledge to such an environment while learning from the expertise of local professionals.</w:t>
      </w:r>
    </w:p>
    <w:bookmarkEnd w:id="21"/>
    <w:bookmarkStart w:id="22" w:name="alignment-with-company-values"/>
    <w:p>
      <w:pPr>
        <w:pStyle w:val="Heading2"/>
      </w:pPr>
      <w:r>
        <w:t xml:space="preserve">Alignment with Company Values</w:t>
      </w:r>
    </w:p>
    <w:p>
      <w:pPr>
        <w:pStyle w:val="FirstParagraph"/>
      </w:pPr>
      <w:r>
        <w:t xml:space="preserve">At [Company Name], your dedication to [mention specific company values, e.g., "innovative aircraft design," "sustainable technologies," or "customer-centric solutions"] resonates strongly with my own professional philosophy. I am particularly drawn to your recent projects in [specific project or initiative], which demonstrate a clear vision for advancing aerospace engineering while addressing global challenges such as climate change and resource efficiency. My ability to work independently and collaboratively, combined with my technical expertise, would allow me to contribute effectively to these initiatives.</w:t>
      </w:r>
    </w:p>
    <w:p>
      <w:pPr>
        <w:pStyle w:val="BodyText"/>
      </w:pPr>
      <w:r>
        <w:t xml:space="preserve">In addition to my technical skills, I bring a strong commitment to teamwork, problem-solving, and continuous learning—qualities that are essential for success in the fast-paced aerospace industry. I am confident that my proactive approach and attention to detail will enable me to deliver high-quality results while supporting your team’s goals.</w:t>
      </w:r>
    </w:p>
    <w:bookmarkEnd w:id="22"/>
    <w:bookmarkStart w:id="23" w:name="conclusion"/>
    <w:p>
      <w:pPr>
        <w:pStyle w:val="Heading2"/>
      </w:pPr>
      <w:r>
        <w:t xml:space="preserve">Conclusion</w:t>
      </w:r>
    </w:p>
    <w:p>
      <w:pPr>
        <w:pStyle w:val="FirstParagraph"/>
      </w:pPr>
      <w:r>
        <w:t xml:space="preserve">Thank you for considering my application. I would welcome the opportunity to discuss how my background, skills, and enthusiasm align with the needs of [Company Name] and the aerospace community in New Zealand Auckland. I am particularly excited about the possibility of contributing to your organization’s mission while growing professionally in a region that values innovation and sustainability.</w:t>
      </w:r>
    </w:p>
    <w:p>
      <w:pPr>
        <w:pStyle w:val="BodyText"/>
      </w:pPr>
      <w:r>
        <w:t xml:space="preserve">Please find my resume attached for your review. I look forward to the possibility of connecting with you soon to explore how we can collaborate on future aerospace endeavor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New Zealand Auckland</dc:title>
  <dc:creator/>
  <dc:language>en</dc:language>
  <cp:keywords/>
  <dcterms:created xsi:type="dcterms:W3CDTF">2026-07-24T15:01:12Z</dcterms:created>
  <dcterms:modified xsi:type="dcterms:W3CDTF">2026-07-24T15:01:12Z</dcterms:modified>
</cp:coreProperties>
</file>

<file path=docProps/custom.xml><?xml version="1.0" encoding="utf-8"?>
<Properties xmlns="http://schemas.openxmlformats.org/officeDocument/2006/custom-properties" xmlns:vt="http://schemas.openxmlformats.org/officeDocument/2006/docPropsVTypes"/>
</file>